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nikos  elmaz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99795053</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2.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